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BEFF1" w14:textId="05268E62" w:rsidR="00002BCE" w:rsidRDefault="00002BCE" w:rsidP="00133D20">
      <w:r>
        <w:t xml:space="preserve">EXECUTIVE COMMITTEE MEETING </w:t>
      </w:r>
    </w:p>
    <w:p w14:paraId="47D7B410" w14:textId="2CA9E7BC" w:rsidR="00133D20" w:rsidRPr="00002BCE" w:rsidRDefault="00133D20" w:rsidP="00133D20">
      <w:pPr>
        <w:rPr>
          <w:i/>
        </w:rPr>
      </w:pPr>
      <w:r w:rsidRPr="00002BCE">
        <w:rPr>
          <w:i/>
        </w:rPr>
        <w:t xml:space="preserve">Date: 26/09 </w:t>
      </w:r>
    </w:p>
    <w:p w14:paraId="471EECAF" w14:textId="7648ED26" w:rsidR="00133D20" w:rsidRPr="00002BCE" w:rsidRDefault="00133D20" w:rsidP="00133D20">
      <w:pPr>
        <w:rPr>
          <w:i/>
        </w:rPr>
      </w:pPr>
      <w:r w:rsidRPr="00002BCE">
        <w:rPr>
          <w:i/>
        </w:rPr>
        <w:t>Meeting Opens: 10:20</w:t>
      </w:r>
    </w:p>
    <w:p w14:paraId="39239E1C" w14:textId="77777777" w:rsidR="00133D20" w:rsidRPr="00002BCE" w:rsidRDefault="00133D20" w:rsidP="00133D20">
      <w:pPr>
        <w:rPr>
          <w:i/>
        </w:rPr>
      </w:pPr>
      <w:r w:rsidRPr="00002BCE">
        <w:rPr>
          <w:i/>
        </w:rPr>
        <w:t xml:space="preserve">Executive Committee in attendance: Tom Frankham (TF), Liam Holt (LH), </w:t>
      </w:r>
      <w:proofErr w:type="spellStart"/>
      <w:r w:rsidRPr="00002BCE">
        <w:rPr>
          <w:i/>
        </w:rPr>
        <w:t>Annya</w:t>
      </w:r>
      <w:proofErr w:type="spellEnd"/>
      <w:r w:rsidRPr="00002BCE">
        <w:rPr>
          <w:i/>
        </w:rPr>
        <w:t xml:space="preserve"> </w:t>
      </w:r>
      <w:proofErr w:type="spellStart"/>
      <w:r w:rsidRPr="00002BCE">
        <w:rPr>
          <w:i/>
        </w:rPr>
        <w:t>Reshty</w:t>
      </w:r>
      <w:proofErr w:type="spellEnd"/>
      <w:r w:rsidRPr="00002BCE">
        <w:rPr>
          <w:i/>
        </w:rPr>
        <w:t xml:space="preserve"> (AR), Bethany Burns (BB), Amelia Taylor (AT) and Georgia </w:t>
      </w:r>
      <w:proofErr w:type="spellStart"/>
      <w:r w:rsidRPr="00002BCE">
        <w:rPr>
          <w:i/>
        </w:rPr>
        <w:t>Chahoud</w:t>
      </w:r>
      <w:proofErr w:type="spellEnd"/>
      <w:r w:rsidRPr="00002BCE">
        <w:rPr>
          <w:i/>
        </w:rPr>
        <w:t xml:space="preserve"> (GC)</w:t>
      </w:r>
    </w:p>
    <w:p w14:paraId="267558E9" w14:textId="77777777" w:rsidR="00133D20" w:rsidRPr="00002BCE" w:rsidRDefault="00133D20" w:rsidP="00133D20">
      <w:pPr>
        <w:rPr>
          <w:i/>
        </w:rPr>
      </w:pPr>
      <w:r w:rsidRPr="00002BCE">
        <w:rPr>
          <w:i/>
        </w:rPr>
        <w:t xml:space="preserve">Executive Committee absent: Anneliese Cooper (AC) and </w:t>
      </w:r>
      <w:proofErr w:type="spellStart"/>
      <w:r w:rsidRPr="00002BCE">
        <w:rPr>
          <w:i/>
        </w:rPr>
        <w:t>Udai</w:t>
      </w:r>
      <w:proofErr w:type="spellEnd"/>
      <w:r w:rsidRPr="00002BCE">
        <w:rPr>
          <w:i/>
        </w:rPr>
        <w:t xml:space="preserve"> Kamath (UK)</w:t>
      </w:r>
    </w:p>
    <w:p w14:paraId="7EE0BA15" w14:textId="77777777" w:rsidR="00133D20" w:rsidRPr="00002BCE" w:rsidRDefault="00133D20" w:rsidP="00133D20">
      <w:pPr>
        <w:pStyle w:val="ListParagraph"/>
        <w:numPr>
          <w:ilvl w:val="0"/>
          <w:numId w:val="1"/>
        </w:numPr>
        <w:rPr>
          <w:b/>
        </w:rPr>
      </w:pPr>
      <w:r w:rsidRPr="00002BCE">
        <w:rPr>
          <w:b/>
        </w:rPr>
        <w:t xml:space="preserve">Worlds trials </w:t>
      </w:r>
    </w:p>
    <w:p w14:paraId="0E4FB6DC" w14:textId="77777777" w:rsidR="00133D20" w:rsidRDefault="00133D20" w:rsidP="00133D20">
      <w:r>
        <w:t>GC: There doesn’t appear to be many people interested in trialling. I don’t think we should run trials. We will take expression of interest, close it on the 28</w:t>
      </w:r>
      <w:r w:rsidRPr="00640173">
        <w:rPr>
          <w:vertAlign w:val="superscript"/>
        </w:rPr>
        <w:t>th</w:t>
      </w:r>
      <w:r>
        <w:t xml:space="preserve">. Captains pick. </w:t>
      </w:r>
    </w:p>
    <w:p w14:paraId="2326D9E2" w14:textId="77777777" w:rsidR="00133D20" w:rsidRPr="00A00DBD" w:rsidRDefault="00133D20" w:rsidP="00133D20">
      <w:pPr>
        <w:rPr>
          <w:b/>
          <w:color w:val="FF0000"/>
          <w:u w:val="single"/>
        </w:rPr>
      </w:pPr>
      <w:r w:rsidRPr="00A00DBD">
        <w:rPr>
          <w:b/>
          <w:color w:val="FF0000"/>
          <w:u w:val="single"/>
        </w:rPr>
        <w:t>Propose the waive requirement for policy: GC</w:t>
      </w:r>
    </w:p>
    <w:p w14:paraId="24818347" w14:textId="77777777" w:rsidR="00133D20" w:rsidRPr="00A00DBD" w:rsidRDefault="00133D20" w:rsidP="00133D20">
      <w:r w:rsidRPr="00A00DBD">
        <w:t>Seconded: BB</w:t>
      </w:r>
    </w:p>
    <w:p w14:paraId="1795FBE9" w14:textId="77777777" w:rsidR="00133D20" w:rsidRPr="00A00DBD" w:rsidRDefault="00133D20" w:rsidP="00133D20">
      <w:r w:rsidRPr="00A00DBD">
        <w:t xml:space="preserve">Passes unanimously </w:t>
      </w:r>
    </w:p>
    <w:p w14:paraId="6FEDC733" w14:textId="77777777" w:rsidR="00133D20" w:rsidRPr="00A00DBD" w:rsidRDefault="00133D20" w:rsidP="00133D20">
      <w:pPr>
        <w:rPr>
          <w:b/>
          <w:color w:val="FF0000"/>
          <w:u w:val="single"/>
        </w:rPr>
      </w:pPr>
      <w:r w:rsidRPr="00A00DBD">
        <w:rPr>
          <w:b/>
          <w:color w:val="FF0000"/>
          <w:u w:val="single"/>
        </w:rPr>
        <w:t>Propose new policy: GC</w:t>
      </w:r>
    </w:p>
    <w:p w14:paraId="0FFFDA27" w14:textId="77777777" w:rsidR="00133D20" w:rsidRPr="00A00DBD" w:rsidRDefault="00133D20" w:rsidP="00133D20">
      <w:r w:rsidRPr="00A00DBD">
        <w:t xml:space="preserve">Seconded: LH </w:t>
      </w:r>
    </w:p>
    <w:p w14:paraId="6560CFED" w14:textId="77777777" w:rsidR="00133D20" w:rsidRPr="00A00DBD" w:rsidRDefault="00133D20" w:rsidP="00133D20">
      <w:r w:rsidRPr="00A00DBD">
        <w:t xml:space="preserve">Passes unanimously </w:t>
      </w:r>
    </w:p>
    <w:p w14:paraId="4E15950F" w14:textId="77777777" w:rsidR="00133D20" w:rsidRPr="00A00DBD" w:rsidRDefault="00133D20" w:rsidP="00133D20">
      <w:pPr>
        <w:rPr>
          <w:b/>
          <w:color w:val="0070C0"/>
          <w:u w:val="single"/>
        </w:rPr>
      </w:pPr>
      <w:r w:rsidRPr="00A00DBD">
        <w:rPr>
          <w:b/>
          <w:color w:val="0070C0"/>
          <w:u w:val="single"/>
        </w:rPr>
        <w:t xml:space="preserve">Action: contact cape town about judge spot </w:t>
      </w:r>
    </w:p>
    <w:p w14:paraId="2D0431BF" w14:textId="77777777" w:rsidR="00133D20" w:rsidRDefault="00133D20" w:rsidP="00133D20">
      <w:r>
        <w:t xml:space="preserve">GC: 17/10/18 6:00pm for worlds trials </w:t>
      </w:r>
    </w:p>
    <w:p w14:paraId="14F5494D" w14:textId="77777777" w:rsidR="00133D20" w:rsidRDefault="00133D20" w:rsidP="00133D20">
      <w:r>
        <w:t xml:space="preserve">GC: selector Kevin lee </w:t>
      </w:r>
    </w:p>
    <w:p w14:paraId="2109CB71" w14:textId="77777777" w:rsidR="00133D20" w:rsidRPr="00002BCE" w:rsidRDefault="00133D20" w:rsidP="00133D20">
      <w:pPr>
        <w:pStyle w:val="ListParagraph"/>
        <w:numPr>
          <w:ilvl w:val="0"/>
          <w:numId w:val="1"/>
        </w:numPr>
        <w:rPr>
          <w:b/>
        </w:rPr>
      </w:pPr>
      <w:r w:rsidRPr="00002BCE">
        <w:rPr>
          <w:b/>
        </w:rPr>
        <w:t xml:space="preserve">World’s subsidies </w:t>
      </w:r>
    </w:p>
    <w:p w14:paraId="0FCE77EF" w14:textId="77777777" w:rsidR="00133D20" w:rsidRDefault="00133D20" w:rsidP="00133D20">
      <w:r>
        <w:t xml:space="preserve">BB: 150pp </w:t>
      </w:r>
      <w:r>
        <w:sym w:font="Wingdings" w:char="F0E0"/>
      </w:r>
      <w:r>
        <w:t xml:space="preserve"> we should prioritise subsidising novice tournaments, we have money for more but shouldn’t spend </w:t>
      </w:r>
    </w:p>
    <w:p w14:paraId="7EDBC30B" w14:textId="77777777" w:rsidR="00133D20" w:rsidRPr="00002BCE" w:rsidRDefault="00133D20" w:rsidP="00133D20">
      <w:pPr>
        <w:pStyle w:val="ListParagraph"/>
        <w:numPr>
          <w:ilvl w:val="0"/>
          <w:numId w:val="1"/>
        </w:numPr>
        <w:rPr>
          <w:b/>
        </w:rPr>
      </w:pPr>
      <w:r w:rsidRPr="00002BCE">
        <w:rPr>
          <w:b/>
        </w:rPr>
        <w:t xml:space="preserve">Mac Mini Update </w:t>
      </w:r>
      <w:bookmarkStart w:id="0" w:name="_GoBack"/>
      <w:bookmarkEnd w:id="0"/>
    </w:p>
    <w:p w14:paraId="4FD6782D" w14:textId="77777777" w:rsidR="00133D20" w:rsidRDefault="00133D20" w:rsidP="00133D20">
      <w:r>
        <w:t xml:space="preserve">BB: </w:t>
      </w:r>
      <w:proofErr w:type="gramStart"/>
      <w:r>
        <w:t>Its</w:t>
      </w:r>
      <w:proofErr w:type="gramEnd"/>
      <w:r>
        <w:t xml:space="preserve"> happening, we need </w:t>
      </w:r>
      <w:proofErr w:type="spellStart"/>
      <w:r>
        <w:t>adjs</w:t>
      </w:r>
      <w:proofErr w:type="spellEnd"/>
      <w:r>
        <w:t xml:space="preserve">, will do handover --- </w:t>
      </w:r>
    </w:p>
    <w:p w14:paraId="71CD47DC" w14:textId="77777777" w:rsidR="00133D20" w:rsidRPr="00002BCE" w:rsidRDefault="00133D20" w:rsidP="00133D20">
      <w:pPr>
        <w:pStyle w:val="ListParagraph"/>
        <w:numPr>
          <w:ilvl w:val="0"/>
          <w:numId w:val="1"/>
        </w:numPr>
        <w:rPr>
          <w:b/>
        </w:rPr>
      </w:pPr>
      <w:r w:rsidRPr="00002BCE">
        <w:rPr>
          <w:b/>
        </w:rPr>
        <w:t>Final social</w:t>
      </w:r>
    </w:p>
    <w:p w14:paraId="6B4ACA3D" w14:textId="77777777" w:rsidR="00133D20" w:rsidRDefault="00133D20" w:rsidP="00133D20">
      <w:r>
        <w:t xml:space="preserve">LH: plan is </w:t>
      </w:r>
      <w:proofErr w:type="gramStart"/>
      <w:r>
        <w:t>book</w:t>
      </w:r>
      <w:proofErr w:type="gramEnd"/>
      <w:r>
        <w:t xml:space="preserve"> a restaurant </w:t>
      </w:r>
    </w:p>
    <w:p w14:paraId="2F3D8829" w14:textId="77777777" w:rsidR="00133D20" w:rsidRPr="00002BCE" w:rsidRDefault="00133D20" w:rsidP="00133D20">
      <w:pPr>
        <w:pStyle w:val="ListParagraph"/>
        <w:numPr>
          <w:ilvl w:val="0"/>
          <w:numId w:val="1"/>
        </w:numPr>
        <w:rPr>
          <w:b/>
        </w:rPr>
      </w:pPr>
      <w:r w:rsidRPr="00002BCE">
        <w:rPr>
          <w:b/>
        </w:rPr>
        <w:t xml:space="preserve">Schools </w:t>
      </w:r>
    </w:p>
    <w:p w14:paraId="669D6C6D" w14:textId="77777777" w:rsidR="00133D20" w:rsidRDefault="00133D20" w:rsidP="00133D20">
      <w:r>
        <w:t xml:space="preserve">AT: Had to cancel </w:t>
      </w:r>
    </w:p>
    <w:p w14:paraId="40558224" w14:textId="77777777" w:rsidR="00133D20" w:rsidRDefault="00133D20" w:rsidP="00133D20">
      <w:r>
        <w:t xml:space="preserve">Meeting closed: 10:49 </w:t>
      </w:r>
    </w:p>
    <w:p w14:paraId="007D3477" w14:textId="77777777" w:rsidR="00B051DA" w:rsidRDefault="00B051DA" w:rsidP="00B051DA"/>
    <w:sectPr w:rsidR="00B051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50BE"/>
    <w:multiLevelType w:val="hybridMultilevel"/>
    <w:tmpl w:val="FEFA5D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jY3tjQ0tjA0NzRS0lEKTi0uzszPAykwrAUAkbnQeiwAAAA="/>
  </w:docVars>
  <w:rsids>
    <w:rsidRoot w:val="00640173"/>
    <w:rsid w:val="00002BCE"/>
    <w:rsid w:val="00074DED"/>
    <w:rsid w:val="00133D20"/>
    <w:rsid w:val="002C136E"/>
    <w:rsid w:val="0032588C"/>
    <w:rsid w:val="004B79CE"/>
    <w:rsid w:val="004D3CA7"/>
    <w:rsid w:val="00577944"/>
    <w:rsid w:val="006070C8"/>
    <w:rsid w:val="00640173"/>
    <w:rsid w:val="008B6E3A"/>
    <w:rsid w:val="00900CC8"/>
    <w:rsid w:val="00A00DBD"/>
    <w:rsid w:val="00B051DA"/>
    <w:rsid w:val="00C572DE"/>
    <w:rsid w:val="00C5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1B91E"/>
  <w15:chartTrackingRefBased/>
  <w15:docId w15:val="{C066B9D1-46A9-48F2-8038-7E0CD5914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136E"/>
  </w:style>
  <w:style w:type="paragraph" w:styleId="Heading1">
    <w:name w:val="heading 1"/>
    <w:basedOn w:val="Normal"/>
    <w:next w:val="Normal"/>
    <w:link w:val="Heading1Char"/>
    <w:uiPriority w:val="9"/>
    <w:qFormat/>
    <w:rsid w:val="002C136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136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136E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136E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136E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136E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136E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136E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136E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136E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C136E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C136E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136E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136E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136E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136E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136E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136E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136E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2C136E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C136E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136E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C136E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2C136E"/>
    <w:rPr>
      <w:b/>
      <w:bCs/>
    </w:rPr>
  </w:style>
  <w:style w:type="character" w:styleId="Emphasis">
    <w:name w:val="Emphasis"/>
    <w:basedOn w:val="DefaultParagraphFont"/>
    <w:uiPriority w:val="20"/>
    <w:qFormat/>
    <w:rsid w:val="002C136E"/>
    <w:rPr>
      <w:i/>
      <w:iCs/>
    </w:rPr>
  </w:style>
  <w:style w:type="paragraph" w:styleId="NoSpacing">
    <w:name w:val="No Spacing"/>
    <w:link w:val="NoSpacingChar"/>
    <w:uiPriority w:val="1"/>
    <w:qFormat/>
    <w:rsid w:val="002C13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C13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C136E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2C136E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136E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136E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C136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C136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C136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C136E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2C136E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2C136E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2C13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DF1A7-80D9-495F-9F78-3F15E7E25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Taylor</dc:creator>
  <cp:keywords/>
  <dc:description/>
  <cp:lastModifiedBy>Amelia Taylor</cp:lastModifiedBy>
  <cp:revision>5</cp:revision>
  <dcterms:created xsi:type="dcterms:W3CDTF">2018-09-26T00:24:00Z</dcterms:created>
  <dcterms:modified xsi:type="dcterms:W3CDTF">2018-10-16T00:40:00Z</dcterms:modified>
</cp:coreProperties>
</file>